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000000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000000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000000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BodyText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76E8C0C8" w14:textId="77777777" w:rsidR="00D56859" w:rsidRDefault="00D56859" w:rsidP="00DC50A1">
      <w:pPr>
        <w:pStyle w:val="BodyText"/>
      </w:pPr>
    </w:p>
    <w:p w14:paraId="05A16EC9" w14:textId="77777777" w:rsidR="00D56859" w:rsidRDefault="00D56859">
      <w:pPr>
        <w:pStyle w:val="TableCaption"/>
        <w:numPr>
          <w:ilvl w:val="0"/>
          <w:numId w:val="6"/>
        </w:numPr>
        <w:ind w:left="0" w:firstLine="0"/>
      </w:pPr>
      <w:r>
        <w:t>Table caption</w:t>
      </w:r>
    </w:p>
    <w:p w14:paraId="02D68A46" w14:textId="6E781A9E" w:rsidR="001634F9" w:rsidRPr="001634F9" w:rsidRDefault="00D56859">
      <w:pPr>
        <w:pStyle w:val="ImageCaption"/>
        <w:numPr>
          <w:ilvl w:val="0"/>
          <w:numId w:val="7"/>
        </w:numPr>
        <w:tabs>
          <w:tab w:val="clear" w:pos="936"/>
          <w:tab w:val="left" w:pos="992"/>
        </w:tabs>
        <w:ind w:left="0" w:firstLine="0"/>
      </w:pPr>
      <w:r>
        <w:t>Image Caption</w:t>
      </w:r>
    </w:p>
    <w:p w14:paraId="62A7F464" w14:textId="7D5D641C" w:rsidR="00011800" w:rsidRDefault="00011800" w:rsidP="000118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lastRenderedPageBreak/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>
      <w:pPr>
        <w:pStyle w:val="Compact"/>
        <w:numPr>
          <w:ilvl w:val="0"/>
          <w:numId w:val="2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>
      <w:pPr>
        <w:pStyle w:val="Compact"/>
        <w:numPr>
          <w:ilvl w:val="1"/>
          <w:numId w:val="2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>
      <w:pPr>
        <w:pStyle w:val="Compact"/>
        <w:numPr>
          <w:ilvl w:val="2"/>
          <w:numId w:val="2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>
      <w:pPr>
        <w:pStyle w:val="Compact"/>
        <w:numPr>
          <w:ilvl w:val="0"/>
          <w:numId w:val="3"/>
        </w:numPr>
      </w:pPr>
      <w:r w:rsidRPr="00415498">
        <w:t>Level 1</w:t>
      </w:r>
    </w:p>
    <w:p w14:paraId="2DD5CCBA" w14:textId="37ED6BC7" w:rsidR="00754FC5" w:rsidRDefault="00754FC5">
      <w:pPr>
        <w:pStyle w:val="Compact"/>
        <w:numPr>
          <w:ilvl w:val="1"/>
          <w:numId w:val="3"/>
        </w:numPr>
      </w:pPr>
      <w:r w:rsidRPr="00415498">
        <w:t>Level 2</w:t>
      </w:r>
    </w:p>
    <w:p w14:paraId="2A4C8464" w14:textId="10A44A32" w:rsidR="00E063A2" w:rsidRPr="00415498" w:rsidRDefault="00E063A2">
      <w:pPr>
        <w:pStyle w:val="Compact"/>
        <w:numPr>
          <w:ilvl w:val="2"/>
          <w:numId w:val="3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AE2AA" w14:textId="77777777" w:rsidR="00377BA4" w:rsidRDefault="00377BA4" w:rsidP="00011800">
      <w:pPr>
        <w:spacing w:after="0"/>
      </w:pPr>
      <w:r>
        <w:separator/>
      </w:r>
    </w:p>
  </w:endnote>
  <w:endnote w:type="continuationSeparator" w:id="0">
    <w:p w14:paraId="364D391B" w14:textId="77777777" w:rsidR="00377BA4" w:rsidRDefault="00377BA4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4FE1" w14:textId="6A7BF798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EB1E2" w14:textId="289D4C94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586D6" w14:textId="77777777" w:rsidR="00377BA4" w:rsidRDefault="00377BA4" w:rsidP="00011800">
      <w:pPr>
        <w:spacing w:after="0"/>
      </w:pPr>
      <w:r>
        <w:separator/>
      </w:r>
    </w:p>
  </w:footnote>
  <w:footnote w:type="continuationSeparator" w:id="0">
    <w:p w14:paraId="5C290FC0" w14:textId="77777777" w:rsidR="00377BA4" w:rsidRDefault="00377BA4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A241B" w14:textId="1A7BEFD1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</w:t>
    </w:r>
    <w:r w:rsidR="004B774B">
      <w:t xml:space="preserve"> </w:t>
    </w:r>
    <w:r w:rsidR="00021647">
      <w:t>ORCHESTRA V1.</w:t>
    </w:r>
    <w:r w:rsidR="00AE429C">
      <w:t>1</w:t>
    </w:r>
    <w:r w:rsidR="00021647">
      <w:t xml:space="preserve"> – </w:t>
    </w:r>
    <w:r w:rsidR="006609EB">
      <w:t>RELEASE CANDIDATE 1</w:t>
    </w:r>
    <w:r>
      <w:tab/>
    </w:r>
    <w:r w:rsidR="008D0E3A">
      <w:t>November</w:t>
    </w:r>
    <w:r>
      <w:t xml:space="preserve"> 20</w:t>
    </w:r>
    <w:r w:rsidR="00C00F8A">
      <w:t>2</w:t>
    </w:r>
    <w:r w:rsidR="00A3093F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" w15:restartNumberingAfterBreak="0">
    <w:nsid w:val="1E2C24E3"/>
    <w:multiLevelType w:val="hybridMultilevel"/>
    <w:tmpl w:val="42286E1C"/>
    <w:lvl w:ilvl="0" w:tplc="7340CAE4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C675C"/>
    <w:multiLevelType w:val="multilevel"/>
    <w:tmpl w:val="63286638"/>
    <w:styleLink w:val="CurrentList1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86D95"/>
    <w:multiLevelType w:val="hybridMultilevel"/>
    <w:tmpl w:val="63286638"/>
    <w:lvl w:ilvl="0" w:tplc="64C8DB8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24A61"/>
    <w:multiLevelType w:val="hybridMultilevel"/>
    <w:tmpl w:val="AE6A993C"/>
    <w:lvl w:ilvl="0" w:tplc="4A4EE5BC">
      <w:start w:val="1"/>
      <w:numFmt w:val="none"/>
      <w:pStyle w:val="TableCaption"/>
      <w:lvlText w:val="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7" w15:restartNumberingAfterBreak="0">
    <w:nsid w:val="7203404A"/>
    <w:multiLevelType w:val="hybridMultilevel"/>
    <w:tmpl w:val="9EE06D12"/>
    <w:lvl w:ilvl="0" w:tplc="D194D2AE">
      <w:start w:val="1"/>
      <w:numFmt w:val="none"/>
      <w:pStyle w:val="ImageCaption"/>
      <w:lvlText w:val="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DF389B"/>
    <w:multiLevelType w:val="multilevel"/>
    <w:tmpl w:val="42286E1C"/>
    <w:styleLink w:val="CurrentList2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43282193">
    <w:abstractNumId w:val="0"/>
  </w:num>
  <w:num w:numId="2" w16cid:durableId="316617200">
    <w:abstractNumId w:val="6"/>
  </w:num>
  <w:num w:numId="3" w16cid:durableId="1369600147">
    <w:abstractNumId w:val="1"/>
  </w:num>
  <w:num w:numId="4" w16cid:durableId="785657232">
    <w:abstractNumId w:val="7"/>
  </w:num>
  <w:num w:numId="5" w16cid:durableId="347488082">
    <w:abstractNumId w:val="5"/>
  </w:num>
  <w:num w:numId="6" w16cid:durableId="391277799">
    <w:abstractNumId w:val="4"/>
  </w:num>
  <w:num w:numId="7" w16cid:durableId="384569058">
    <w:abstractNumId w:val="2"/>
  </w:num>
  <w:num w:numId="8" w16cid:durableId="233248945">
    <w:abstractNumId w:val="3"/>
  </w:num>
  <w:num w:numId="9" w16cid:durableId="1277519672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34863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2E6F82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BA4"/>
    <w:rsid w:val="00377FCA"/>
    <w:rsid w:val="00397A6B"/>
    <w:rsid w:val="003A7685"/>
    <w:rsid w:val="003A7A2C"/>
    <w:rsid w:val="003B3D99"/>
    <w:rsid w:val="003B6623"/>
    <w:rsid w:val="003E43A2"/>
    <w:rsid w:val="003F3E4E"/>
    <w:rsid w:val="003F69DC"/>
    <w:rsid w:val="00413228"/>
    <w:rsid w:val="00415498"/>
    <w:rsid w:val="00421C06"/>
    <w:rsid w:val="00425F7E"/>
    <w:rsid w:val="00427227"/>
    <w:rsid w:val="00440E43"/>
    <w:rsid w:val="00454329"/>
    <w:rsid w:val="004B774B"/>
    <w:rsid w:val="004C7EF4"/>
    <w:rsid w:val="004D4F6A"/>
    <w:rsid w:val="004F23FE"/>
    <w:rsid w:val="005025C0"/>
    <w:rsid w:val="00510BAF"/>
    <w:rsid w:val="005331FE"/>
    <w:rsid w:val="00550FA0"/>
    <w:rsid w:val="005513DC"/>
    <w:rsid w:val="0056093E"/>
    <w:rsid w:val="00563182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609EB"/>
    <w:rsid w:val="00685AAE"/>
    <w:rsid w:val="00690D52"/>
    <w:rsid w:val="00692D3B"/>
    <w:rsid w:val="006B435E"/>
    <w:rsid w:val="006C090C"/>
    <w:rsid w:val="006C4C5A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24A9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867"/>
    <w:rsid w:val="008B3D86"/>
    <w:rsid w:val="008B7662"/>
    <w:rsid w:val="008C7BBB"/>
    <w:rsid w:val="008D0E3A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16F"/>
    <w:rsid w:val="009E2A87"/>
    <w:rsid w:val="009F0C46"/>
    <w:rsid w:val="00A00295"/>
    <w:rsid w:val="00A02AD6"/>
    <w:rsid w:val="00A06CD1"/>
    <w:rsid w:val="00A3093F"/>
    <w:rsid w:val="00A473C8"/>
    <w:rsid w:val="00A74A50"/>
    <w:rsid w:val="00A74C3B"/>
    <w:rsid w:val="00A75E2C"/>
    <w:rsid w:val="00A83AB7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75990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316F7"/>
    <w:rsid w:val="00C35F39"/>
    <w:rsid w:val="00C41690"/>
    <w:rsid w:val="00C5676C"/>
    <w:rsid w:val="00C63874"/>
    <w:rsid w:val="00C66B09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56859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Theme="majorHAnsi" w:hAnsiTheme="majorHAnsi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A83AB7"/>
    <w:pPr>
      <w:keepNext/>
      <w:numPr>
        <w:numId w:val="5"/>
      </w:numPr>
      <w:tabs>
        <w:tab w:val="left" w:pos="936"/>
      </w:tabs>
      <w:ind w:left="0" w:firstLine="0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A83AB7"/>
    <w:pPr>
      <w:numPr>
        <w:numId w:val="4"/>
      </w:numPr>
      <w:tabs>
        <w:tab w:val="left" w:pos="936"/>
      </w:tabs>
      <w:spacing w:before="0" w:after="240"/>
      <w:ind w:left="0" w:firstLine="0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134863"/>
    <w:pPr>
      <w:numPr>
        <w:numId w:val="0"/>
      </w:numPr>
      <w:spacing w:before="0" w:after="240" w:line="259" w:lineRule="auto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9E216F"/>
    <w:rPr>
      <w:rFonts w:ascii="Consolas" w:hAnsi="Consolas"/>
      <w:b w:val="0"/>
      <w:i w:val="0"/>
      <w:color w:val="007020"/>
      <w:sz w:val="16"/>
    </w:rPr>
  </w:style>
  <w:style w:type="character" w:customStyle="1" w:styleId="StringTok">
    <w:name w:val="StringTok"/>
    <w:basedOn w:val="VerbatimChar"/>
    <w:rsid w:val="009E216F"/>
    <w:rPr>
      <w:rFonts w:ascii="Consolas" w:hAnsi="Consolas"/>
      <w:color w:val="auto"/>
      <w:sz w:val="16"/>
    </w:rPr>
  </w:style>
  <w:style w:type="character" w:customStyle="1" w:styleId="OtherTok">
    <w:name w:val="OtherTok"/>
    <w:basedOn w:val="VerbatimChar"/>
    <w:rsid w:val="009E216F"/>
    <w:rPr>
      <w:rFonts w:ascii="Consolas" w:hAnsi="Consolas"/>
      <w:color w:val="7030A0"/>
      <w:sz w:val="16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numbering" w:customStyle="1" w:styleId="CurrentList1">
    <w:name w:val="Current List1"/>
    <w:uiPriority w:val="99"/>
    <w:rsid w:val="008324A9"/>
    <w:pPr>
      <w:numPr>
        <w:numId w:val="8"/>
      </w:numPr>
    </w:pPr>
  </w:style>
  <w:style w:type="numbering" w:customStyle="1" w:styleId="CurrentList2">
    <w:name w:val="Current List2"/>
    <w:uiPriority w:val="99"/>
    <w:rsid w:val="008324A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50</cp:revision>
  <cp:lastPrinted>2020-02-10T20:03:00Z</cp:lastPrinted>
  <dcterms:created xsi:type="dcterms:W3CDTF">2019-05-10T10:25:00Z</dcterms:created>
  <dcterms:modified xsi:type="dcterms:W3CDTF">2023-11-10T17:46:00Z</dcterms:modified>
</cp:coreProperties>
</file>